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402CB4" w14:textId="77777777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557E6560" w14:textId="77777777" w:rsidR="00AB24CF" w:rsidRDefault="00AB24CF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E6D2311" w14:textId="77777777" w:rsidR="00AB24CF" w:rsidRPr="00AB24CF" w:rsidRDefault="00AB24CF" w:rsidP="00AB24C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AB24CF">
        <w:rPr>
          <w:b w:val="0"/>
          <w:bCs w:val="0"/>
          <w:color w:val="444444"/>
          <w:spacing w:val="3"/>
        </w:rPr>
        <w:t>SELECT *</w:t>
      </w:r>
    </w:p>
    <w:p w14:paraId="0BE6F621" w14:textId="77777777" w:rsidR="00AB24CF" w:rsidRPr="00AB24CF" w:rsidRDefault="00AB24CF" w:rsidP="00AB24C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AB24CF">
        <w:rPr>
          <w:b w:val="0"/>
          <w:bCs w:val="0"/>
          <w:color w:val="444444"/>
          <w:spacing w:val="3"/>
        </w:rPr>
        <w:t>FROM Table1</w:t>
      </w:r>
    </w:p>
    <w:p w14:paraId="367D173F" w14:textId="77777777" w:rsidR="00AB24CF" w:rsidRPr="00AB24CF" w:rsidRDefault="00AB24CF" w:rsidP="00AB24C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AB24CF">
        <w:rPr>
          <w:b w:val="0"/>
          <w:bCs w:val="0"/>
          <w:color w:val="444444"/>
          <w:spacing w:val="3"/>
        </w:rPr>
        <w:t>INTERSECT</w:t>
      </w:r>
    </w:p>
    <w:p w14:paraId="77F19BC2" w14:textId="77777777" w:rsidR="00AB24CF" w:rsidRPr="00AB24CF" w:rsidRDefault="00AB24CF" w:rsidP="00AB24C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AB24CF">
        <w:rPr>
          <w:b w:val="0"/>
          <w:bCs w:val="0"/>
          <w:color w:val="444444"/>
          <w:spacing w:val="3"/>
        </w:rPr>
        <w:t>SELECT *</w:t>
      </w:r>
    </w:p>
    <w:p w14:paraId="4D2A7B7A" w14:textId="0AF15372" w:rsidR="00AB24CF" w:rsidRDefault="00AB24CF" w:rsidP="00AB24CF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B24CF">
        <w:rPr>
          <w:b w:val="0"/>
          <w:bCs w:val="0"/>
          <w:color w:val="444444"/>
          <w:spacing w:val="3"/>
        </w:rPr>
        <w:t>FROM Table2;</w:t>
      </w:r>
    </w:p>
    <w:p w14:paraId="4755761C" w14:textId="0B75C558" w:rsidR="00AB24CF" w:rsidRDefault="00AB24CF" w:rsidP="00AB24CF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Other way:</w:t>
      </w:r>
    </w:p>
    <w:p w14:paraId="36096324" w14:textId="77777777" w:rsidR="00AB24CF" w:rsidRDefault="00AB24CF" w:rsidP="00AB24CF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DCE4FE9" w14:textId="77777777" w:rsidR="00AB24CF" w:rsidRPr="00AB24CF" w:rsidRDefault="00AB24CF" w:rsidP="00AB24C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AB24CF">
        <w:rPr>
          <w:b w:val="0"/>
          <w:bCs w:val="0"/>
          <w:color w:val="444444"/>
          <w:spacing w:val="3"/>
        </w:rPr>
        <w:t>SELECT t1.*</w:t>
      </w:r>
    </w:p>
    <w:p w14:paraId="1EDC9874" w14:textId="77777777" w:rsidR="00AB24CF" w:rsidRPr="00AB24CF" w:rsidRDefault="00AB24CF" w:rsidP="00AB24C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AB24CF">
        <w:rPr>
          <w:b w:val="0"/>
          <w:bCs w:val="0"/>
          <w:color w:val="444444"/>
          <w:spacing w:val="3"/>
        </w:rPr>
        <w:t>FROM Table1 t1</w:t>
      </w:r>
    </w:p>
    <w:p w14:paraId="5E4C4C1C" w14:textId="0FD168E5" w:rsidR="00AB24CF" w:rsidRDefault="00AB24CF" w:rsidP="00AB24CF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B24CF">
        <w:rPr>
          <w:b w:val="0"/>
          <w:bCs w:val="0"/>
          <w:color w:val="444444"/>
          <w:spacing w:val="3"/>
        </w:rPr>
        <w:t>JOIN Table2 t2 ON t1.id = t2.id;</w:t>
      </w:r>
    </w:p>
    <w:p w14:paraId="1109FD24" w14:textId="77777777" w:rsidR="00AB24CF" w:rsidRDefault="00AB24CF" w:rsidP="00AB24CF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FFF9875" w14:textId="77777777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225E87D9" w14:textId="77777777" w:rsidR="00AB24CF" w:rsidRDefault="00AB24CF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1EB83B9" w14:textId="77777777" w:rsidR="00AB24CF" w:rsidRPr="00AB24CF" w:rsidRDefault="00AB24CF" w:rsidP="00AB24C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AB24CF">
        <w:rPr>
          <w:b w:val="0"/>
          <w:bCs w:val="0"/>
          <w:color w:val="444444"/>
          <w:spacing w:val="3"/>
        </w:rPr>
        <w:t>SELECT *</w:t>
      </w:r>
    </w:p>
    <w:p w14:paraId="2329471F" w14:textId="77777777" w:rsidR="00AB24CF" w:rsidRPr="00AB24CF" w:rsidRDefault="00AB24CF" w:rsidP="00AB24C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AB24CF">
        <w:rPr>
          <w:b w:val="0"/>
          <w:bCs w:val="0"/>
          <w:color w:val="444444"/>
          <w:spacing w:val="3"/>
        </w:rPr>
        <w:t>FROM Table1</w:t>
      </w:r>
    </w:p>
    <w:p w14:paraId="019A2DDB" w14:textId="77777777" w:rsidR="00AB24CF" w:rsidRPr="00AB24CF" w:rsidRDefault="00AB24CF" w:rsidP="00AB24C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AB24CF">
        <w:rPr>
          <w:b w:val="0"/>
          <w:bCs w:val="0"/>
          <w:color w:val="444444"/>
          <w:spacing w:val="3"/>
        </w:rPr>
        <w:t>EXCEPT</w:t>
      </w:r>
    </w:p>
    <w:p w14:paraId="12DDE9E0" w14:textId="77777777" w:rsidR="00AB24CF" w:rsidRPr="00AB24CF" w:rsidRDefault="00AB24CF" w:rsidP="00AB24C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AB24CF">
        <w:rPr>
          <w:b w:val="0"/>
          <w:bCs w:val="0"/>
          <w:color w:val="444444"/>
          <w:spacing w:val="3"/>
        </w:rPr>
        <w:t>SELECT *</w:t>
      </w:r>
    </w:p>
    <w:p w14:paraId="332897CC" w14:textId="6661FC82" w:rsidR="00AB24CF" w:rsidRDefault="00AB24CF" w:rsidP="00AB24CF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B24CF">
        <w:rPr>
          <w:b w:val="0"/>
          <w:bCs w:val="0"/>
          <w:color w:val="444444"/>
          <w:spacing w:val="3"/>
        </w:rPr>
        <w:t>FROM Table2;</w:t>
      </w:r>
    </w:p>
    <w:p w14:paraId="02375601" w14:textId="77777777" w:rsidR="00AB24CF" w:rsidRDefault="00AB24CF" w:rsidP="00AB24CF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771B6A1" w14:textId="005C1CD5" w:rsidR="00AB24CF" w:rsidRDefault="00AB24CF" w:rsidP="00AB24CF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Other way :</w:t>
      </w:r>
    </w:p>
    <w:p w14:paraId="4725819C" w14:textId="77777777" w:rsidR="00AB24CF" w:rsidRDefault="00AB24CF" w:rsidP="00AB24CF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8229160" w14:textId="77777777" w:rsidR="00AB24CF" w:rsidRPr="00AB24CF" w:rsidRDefault="00AB24CF" w:rsidP="00AB24C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AB24CF">
        <w:rPr>
          <w:b w:val="0"/>
          <w:bCs w:val="0"/>
          <w:color w:val="444444"/>
          <w:spacing w:val="3"/>
        </w:rPr>
        <w:t>SELECT t1.*</w:t>
      </w:r>
    </w:p>
    <w:p w14:paraId="112FF149" w14:textId="77777777" w:rsidR="00AB24CF" w:rsidRPr="00AB24CF" w:rsidRDefault="00AB24CF" w:rsidP="00AB24C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AB24CF">
        <w:rPr>
          <w:b w:val="0"/>
          <w:bCs w:val="0"/>
          <w:color w:val="444444"/>
          <w:spacing w:val="3"/>
        </w:rPr>
        <w:lastRenderedPageBreak/>
        <w:t>FROM Table1 t1</w:t>
      </w:r>
    </w:p>
    <w:p w14:paraId="77483616" w14:textId="77777777" w:rsidR="00AB24CF" w:rsidRPr="00AB24CF" w:rsidRDefault="00AB24CF" w:rsidP="00AB24C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AB24CF">
        <w:rPr>
          <w:b w:val="0"/>
          <w:bCs w:val="0"/>
          <w:color w:val="444444"/>
          <w:spacing w:val="3"/>
        </w:rPr>
        <w:t>LEFT JOIN Table2 t2 ON t1.id = t2.id</w:t>
      </w:r>
    </w:p>
    <w:p w14:paraId="259FF6BA" w14:textId="284FEF84" w:rsidR="00AB24CF" w:rsidRPr="007A1BB7" w:rsidRDefault="00AB24CF" w:rsidP="00AB24CF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B24CF">
        <w:rPr>
          <w:b w:val="0"/>
          <w:bCs w:val="0"/>
          <w:color w:val="444444"/>
          <w:spacing w:val="3"/>
        </w:rPr>
        <w:t>WHERE t2.id IS NULL;</w:t>
      </w:r>
    </w:p>
    <w:p w14:paraId="6F09E99F" w14:textId="77777777" w:rsidR="005345AB" w:rsidRDefault="005345AB"/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5345AB"/>
    <w:rsid w:val="008F1963"/>
    <w:rsid w:val="00AB2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68F066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</Words>
  <Characters>373</Characters>
  <Application>Microsoft Office Word</Application>
  <DocSecurity>0</DocSecurity>
  <Lines>3</Lines>
  <Paragraphs>1</Paragraphs>
  <ScaleCrop>false</ScaleCrop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bijeet s</cp:lastModifiedBy>
  <cp:revision>3</cp:revision>
  <dcterms:created xsi:type="dcterms:W3CDTF">2021-03-26T13:46:00Z</dcterms:created>
  <dcterms:modified xsi:type="dcterms:W3CDTF">2024-08-24T05:23:00Z</dcterms:modified>
</cp:coreProperties>
</file>